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Industrial Engineer Position in DR Congo Kinshasa</w:t>
      </w:r>
    </w:p>
    <w:bookmarkEnd w:id="20"/>
    <w:p>
      <w:pPr>
        <w:pStyle w:val="BodyText"/>
      </w:pPr>
      <w:r>
        <w:t xml:space="preserve">Hiring Manager</w:t>
      </w:r>
      <w:r>
        <w:br/>
      </w:r>
      <w:r>
        <w:t xml:space="preserve">[Company Name]</w:t>
      </w:r>
      <w:r>
        <w:br/>
      </w:r>
      <w:r>
        <w:t xml:space="preserve">Kinshasa, Democratic Republic of the Congo</w:t>
      </w:r>
    </w:p>
    <w:p>
      <w:pPr>
        <w:pStyle w:val="BodyText"/>
      </w:pPr>
      <w:r>
        <w:t xml:space="preserve">October 26, 2023</w:t>
      </w:r>
    </w:p>
    <w:p>
      <w:pPr>
        <w:pStyle w:val="BodyText"/>
      </w:pPr>
      <w:r>
        <w:t xml:space="preserve">Dear Hiring Manager,</w:t>
      </w:r>
    </w:p>
    <w:p>
      <w:pPr>
        <w:pStyle w:val="BodyText"/>
      </w:pPr>
      <w:r>
        <w:t xml:space="preserve">It is with profound enthusiasm that I submit my Internship Application Letter for the Industrial Engineer internship position within your esteemed organization in DR Congo Kinshasa. As a dedicated and forward-thinking engineering student deeply committed to sustainable industrial development, I have long admired your company's pioneering work in optimizing manufacturing processes and supply chain systems across the vibrant economic landscape of Kinshasa. This opportunity represents a pivotal step in my professional journey where I can contribute my analytical skills while immersing myself in the dynamic industrial ecosystem of Central Africa.</w:t>
      </w:r>
    </w:p>
    <w:p>
      <w:pPr>
        <w:pStyle w:val="BodyText"/>
      </w:pPr>
      <w:r>
        <w:t xml:space="preserve">My academic foundation in Industrial Engineering at the University of Lubumbashi has equipped me with comprehensive theoretical knowledge and practical competencies directly relevant to the challenges facing modern industries in DR Congo. Through rigorous coursework including Production Systems Design, Operations Research, Industrial Ergonomics, and Data Analytics for Manufacturing, I have developed a robust methodology for process optimization. In my capstone project titled "Supply Chain Resilience in Congolese Mining Logistics," I designed a predictive model reducing material handling delays by 27% through strategic warehouse reconfiguration – an achievement that demonstrated my ability to translate academic principles into tangible industrial solutions applicable to Kinshasa's unique logistical environment.</w:t>
      </w:r>
    </w:p>
    <w:p>
      <w:pPr>
        <w:pStyle w:val="BodyText"/>
      </w:pPr>
      <w:r>
        <w:t xml:space="preserve">What particularly drives my interest in this Internship Application Letter is the profound alignment between your organization's mission and the urgent industrial development needs of DR Congo Kinshasa. Having spent six months conducting field research across Kinshasa's industrial zones, I witnessed firsthand how inefficient production workflows and inadequate quality control systems perpetuate economic barriers for local manufacturers. In my ethnographic study at Kintambo Industrial Park, I documented how manual inventory tracking led to 18% higher operational costs for small enterprises – insights that crystallized my determination to apply Industrial Engineering principles where they could generate immediate impact. I am eager to bring this contextual understanding to your team, particularly in optimizing the assembly lines of consumer goods manufacturers and mining logistics operations that form Kinshasa's economic backbone.</w:t>
      </w:r>
    </w:p>
    <w:p>
      <w:pPr>
        <w:pStyle w:val="BodyText"/>
      </w:pPr>
      <w:r>
        <w:t xml:space="preserve">My technical toolkit includes proficiency in industry-standard software such as AutoCAD for facility layout design, Arena Simulation for production system modeling, and Python for data-driven decision support. During my field internship with the Kinshasa Chamber of Commerce, I implemented a real-time inventory tracking prototype using low-cost IoT sensors that reduced stock discrepancies by 34% – a project that required navigating both technical challenges and community engagement in a resource-constrained environment. This experience taught me the critical importance of designing industrial solutions with local context in mind: adapting global methodologies to accommodate DR Congo's infrastructure realities while respecting cultural workflows. I am particularly excited about the possibility of applying these skills to enhance productivity at your Kinshasa facilities, where I believe my background aligns perfectly with your need for an Industrial Engineer who understands both international best practices and Congolese operational nuances.</w:t>
      </w:r>
    </w:p>
    <w:p>
      <w:pPr>
        <w:pStyle w:val="BodyText"/>
      </w:pPr>
      <w:r>
        <w:t xml:space="preserve">Beyond technical competencies, I bring three years of experience in cross-cultural project management that has prepared me to thrive in DR Congo Kinshasa's diverse professional environment. As Team Leader for the "Sustainable Textile Initiative" at the University of Kinshasa, I coordinated a multi-ethnic student team to establish a low-waste production pilot with local artisans. We successfully integrated traditional weaving techniques with modern quality control systems, increasing output by 40% while preserving cultural heritage – demonstrating my ability to bridge technical innovation and community needs. This project reinforced my belief that industrial engineering in DR Congo must be rooted in collaborative development rather than top-down implementation; a philosophy I am eager to uphold during my internship.</w:t>
      </w:r>
    </w:p>
    <w:p>
      <w:pPr>
        <w:pStyle w:val="BodyText"/>
      </w:pPr>
      <w:r>
        <w:t xml:space="preserve">I am deeply aware of the unique opportunities and challenges present in Kinshasa's industrial sector, where rapid urbanization meets infrastructure constraints. My proposed approach for this Industrial Engineer internship would focus on three key areas: first, conducting value stream mapping of existing production lines to identify waste hotspots; second, developing context-appropriate training modules for local technicians on statistical process control; and third, creating a framework for measuring sustainability impacts that aligns with both corporate goals and DR Congo's national development priorities. Having engaged with industry leaders at the 2023 Kinshasa Manufacturing Summit, I understand your company's commitment to "industrialization that serves the people" – a vision I am passionate about advancing through my internship contribution.</w:t>
      </w:r>
    </w:p>
    <w:p>
      <w:pPr>
        <w:pStyle w:val="BodyText"/>
      </w:pPr>
      <w:r>
        <w:t xml:space="preserve">The prospect of contributing to industrial progress in DR Congo Kinshasa fills me with professional purpose. As a lifelong student of Congolese culture who speaks Lingala fluently and has studied local business practices, I am prepared to integrate seamlessly into your team while bringing fresh perspectives from international engineering standards. I would welcome the opportunity to discuss how my skills in process optimization, data analysis, and community-centered design can support your operational excellence objectives. Thank you for considering this Internship Application Letter; I have attached my resume for further detail and look forward to discussing this exciting opportunity at your earliest convenience.</w:t>
      </w:r>
    </w:p>
    <w:p>
      <w:pPr>
        <w:pStyle w:val="BodyText"/>
      </w:pPr>
      <w:r>
        <w:t xml:space="preserve">Sincerely,</w:t>
      </w:r>
      <w:r>
        <w:br/>
      </w:r>
      <w:r>
        <w:br/>
      </w:r>
    </w:p>
    <w:p>
      <w:pPr>
        <w:pStyle w:val="BodyText"/>
      </w:pPr>
      <w:r>
        <w:t xml:space="preserve">Alex Mwamba</w:t>
      </w:r>
    </w:p>
    <w:p>
      <w:pPr>
        <w:pStyle w:val="BodyText"/>
      </w:pPr>
      <w:r>
        <w:t xml:space="preserve">Industrial Engineering Student (B.Eng. Expected 2024)</w:t>
      </w:r>
      <w:r>
        <w:br/>
      </w:r>
      <w:r>
        <w:t xml:space="preserve">University of Lubumbashi, DR Congo</w:t>
      </w:r>
      <w:r>
        <w:br/>
      </w:r>
      <w:r>
        <w:t xml:space="preserve">+243 815 789 012 | alex.mwamba@email.com</w:t>
      </w:r>
    </w:p>
    <w:p>
      <w:pPr>
        <w:pStyle w:val="BodyText"/>
      </w:pPr>
      <w:r>
        <w:t xml:space="preserve">Enclosures: Resume, Academic Transcripts</w:t>
      </w:r>
    </w:p>
    <w:p>
      <w:pPr>
        <w:pStyle w:val="BodyText"/>
      </w:pPr>
      <w:r>
        <w:t xml:space="preserve">This Internship Application Letter was crafted specifically for Industrial Engineer opportunities in DR Congo Kinshasa, reflecting deep understanding of regional industrial challenges and cultur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Industrial Engineer Position - DR Congo Kinshasa</dc:title>
  <dc:creator/>
  <dc:language>en</dc:language>
  <cp:keywords/>
  <dcterms:created xsi:type="dcterms:W3CDTF">2026-04-30T14:24:01Z</dcterms:created>
  <dcterms:modified xsi:type="dcterms:W3CDTF">2026-04-30T14:24:01Z</dcterms:modified>
</cp:coreProperties>
</file>

<file path=docProps/custom.xml><?xml version="1.0" encoding="utf-8"?>
<Properties xmlns="http://schemas.openxmlformats.org/officeDocument/2006/custom-properties" xmlns:vt="http://schemas.openxmlformats.org/officeDocument/2006/docPropsVTypes"/>
</file>